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scholarship-application-letter"/>
    <w:p>
      <w:pPr>
        <w:pStyle w:val="Heading1"/>
      </w:pPr>
      <w:r>
        <w:t xml:space="preserve">SCHOLARSHIP APPLICATION LETTER</w:t>
      </w:r>
    </w:p>
    <w:bookmarkStart w:id="20" w:name="X2136f6d10817098075d5d0e6adf467e0f59a230"/>
    <w:p>
      <w:pPr>
        <w:pStyle w:val="Heading2"/>
      </w:pPr>
      <w:r>
        <w:t xml:space="preserve">For Advanced Training in Special Education</w:t>
      </w:r>
    </w:p>
    <w:bookmarkEnd w:id="20"/>
    <w:bookmarkEnd w:id="21"/>
    <w:p>
      <w:pPr>
        <w:pStyle w:val="FirstParagraph"/>
      </w:pPr>
      <w:r>
        <w:t xml:space="preserve">Date: October 26, 2023</w:t>
      </w:r>
    </w:p>
    <w:p>
      <w:pPr>
        <w:pStyle w:val="BodyText"/>
      </w:pPr>
      <w:r>
        <w:t xml:space="preserve">The Scholarship Committee</w:t>
      </w:r>
    </w:p>
    <w:p>
      <w:pPr>
        <w:pStyle w:val="BodyText"/>
      </w:pPr>
      <w:r>
        <w:t xml:space="preserve">National Institute of Special Education (NISE)</w:t>
      </w:r>
    </w:p>
    <w:p>
      <w:pPr>
        <w:pStyle w:val="BodyText"/>
      </w:pPr>
      <w:r>
        <w:t xml:space="preserve">New Delhi, India</w:t>
      </w:r>
    </w:p>
    <w:bookmarkStart w:id="22" w:name="X62fb98fef6c92129611546d97b104a96279598b"/>
    <w:p>
      <w:pPr>
        <w:pStyle w:val="Heading3"/>
      </w:pPr>
      <w:r>
        <w:t xml:space="preserve">Subject: Application for Full Scholarship to Pursue Master's in Special Education</w:t>
      </w:r>
    </w:p>
    <w:p>
      <w:pPr>
        <w:pStyle w:val="FirstParagraph"/>
      </w:pPr>
      <w:r>
        <w:t xml:space="preserve">Dear Esteemed Members of the Scholarship Committee,</w:t>
      </w:r>
    </w:p>
    <w:bookmarkEnd w:id="22"/>
    <w:p>
      <w:pPr>
        <w:pStyle w:val="BodyText"/>
      </w:pPr>
      <w:r>
        <w:t xml:space="preserve">I am writing this Scholarship Application Letter with profound respect for your institution's commitment to transforming educational opportunities for children with diverse learning needs across India. As a dedicated Special Education Teacher currently serving in New Delhi's urban public schools, I have witnessed firsthand the transformative power of specialized training and the critical shortage of qualified educators in our region. This letter represents my earnest application for the prestigious National Scholarship for Special Educators, which would enable me to pursue a Master's in Special Education at your esteemed institution in India New Delhi.</w:t>
      </w:r>
    </w:p>
    <w:bookmarkStart w:id="23" w:name="Xc87f5605a4abe719be87fa590e5648ef0491186"/>
    <w:p>
      <w:pPr>
        <w:pStyle w:val="Heading3"/>
      </w:pPr>
      <w:r>
        <w:t xml:space="preserve">My Journey as a Special Education Teacher in India New Delhi</w:t>
      </w:r>
    </w:p>
    <w:p>
      <w:pPr>
        <w:pStyle w:val="FirstParagraph"/>
      </w:pPr>
      <w:r>
        <w:t xml:space="preserve">For the past five years, I have worked as a Special Education Teacher at Shri Ram Public School in East Delhi, where I currently support 45 students with autism spectrum disorder, intellectual disabilities, and learning differences. My daily work involves developing Individualized Education Plans (IEPs), implementing multi-sensory teaching methodologies, and collaborating with parents to create inclusive learning environments. In India New Delhi's unique educational landscape—which faces challenges of resource constraints, cultural diversity, and varying levels of awareness about special needs—I have developed innovative strategies to bridge gaps in accessibility. For instance, I created a low-cost communication board system for non-verbal students using locally available materials, which was later adopted by three neighboring government schools.</w:t>
      </w:r>
    </w:p>
    <w:bookmarkEnd w:id="23"/>
    <w:bookmarkStart w:id="24" w:name="the-imperative-for-advanced-training"/>
    <w:p>
      <w:pPr>
        <w:pStyle w:val="Heading3"/>
      </w:pPr>
      <w:r>
        <w:t xml:space="preserve">The Imperative for Advanced Training</w:t>
      </w:r>
    </w:p>
    <w:p>
      <w:pPr>
        <w:pStyle w:val="FirstParagraph"/>
      </w:pPr>
      <w:r>
        <w:t xml:space="preserve">While my current role has been deeply rewarding, I recognize that to meet the escalating demand for qualified Special Education Teachers in India New Delhi—where government data shows a shortage of over 25,000 specialists across primary and secondary schools—I require advanced academic training. The National Curriculum Framework 2023 emphasizes "inclusive education for all" as a cornerstone of educational equity, yet our teachers often lack the specialized pedagogy to implement this effectively. My current teaching methods are grounded in practical experience but lack the theoretical depth required to address complex cases and advocate for systemic change. This scholarship would allow me to enroll in NISE's Master's program, which offers curriculum specifically designed for Indian contexts—including modules on managing diverse disabilities within our socio-cultural framework and policy analysis of India's Rights of Persons with Disabilities Act (2016).</w:t>
      </w:r>
    </w:p>
    <w:bookmarkEnd w:id="24"/>
    <w:bookmarkStart w:id="25" w:name="X4453b2c1b9b78ed0ea85c4772ea693e0bf3324a"/>
    <w:p>
      <w:pPr>
        <w:pStyle w:val="Heading3"/>
      </w:pPr>
      <w:r>
        <w:t xml:space="preserve">Financial Imperative and Community Impact</w:t>
      </w:r>
    </w:p>
    <w:p>
      <w:pPr>
        <w:pStyle w:val="FirstParagraph"/>
      </w:pPr>
      <w:r>
        <w:t xml:space="preserve">As a teacher from a middle-income household in Rohini, Delhi, I bear significant financial responsibilities while pursuing professional development. My monthly salary of ₹28,000 barely covers basic family expenses and study costs. The scholarship would alleviate the burden of ₹1.5 lakhs annual tuition fees while enabling me to continue my classroom duties without taking on debt or reducing my work hours—a critical factor since 72% of Delhi's special education programs operate with overworked staff, leading to high attrition rates. More importantly, this investment will multiply in impact: upon completion, I will return to New Delhi schools not just as a teacher but as a trainer for 50+ educators annually through NISE's regional outreach program. My proposed "Special Educator Mentorship Model" aims to create sustainable capacity within Delhi's 21 districts by training teachers in evidence-based practices tailored for Indian classrooms, directly addressing the acute shortage of specialists.</w:t>
      </w:r>
    </w:p>
    <w:bookmarkEnd w:id="25"/>
    <w:bookmarkStart w:id="26" w:name="alignment-with-indias-educational-vision"/>
    <w:p>
      <w:pPr>
        <w:pStyle w:val="Heading3"/>
      </w:pPr>
      <w:r>
        <w:t xml:space="preserve">Alignment with India's Educational Vision</w:t>
      </w:r>
    </w:p>
    <w:p>
      <w:pPr>
        <w:pStyle w:val="FirstParagraph"/>
      </w:pPr>
      <w:r>
        <w:t xml:space="preserve">I am deeply aligned with India New Delhi's strategic priorities under the National Education Policy (NEP) 2020, particularly the emphasis on "inclusive education for all children" as a non-negotiable right. In my current role, I have partnered with Delhi's Department of Social Justice to implement early intervention programs in low-income neighborhoods like Kalyanpuri and Mayur Vihar. However, without advanced credentials and research skills, I cannot contribute effectively to policy advocacy or develop scalable solutions. This Master's program will equip me with expertise in areas like neurodiversity-affirming pedagogy and assistive technology integration—skills urgently needed as Delhi plans to establish 50 new special education resource centers by 2026. My thesis proposal, "Culturally Responsive Teaching for Neurodiverse Children in Urban Indian Contexts," directly addresses gaps identified in the NEP implementation framework.</w:t>
      </w:r>
    </w:p>
    <w:bookmarkEnd w:id="26"/>
    <w:bookmarkStart w:id="27" w:name="why-nise-and-this-scholarship-matter"/>
    <w:p>
      <w:pPr>
        <w:pStyle w:val="Heading3"/>
      </w:pPr>
      <w:r>
        <w:t xml:space="preserve">Why NISE and This Scholarship Matter</w:t>
      </w:r>
    </w:p>
    <w:p>
      <w:pPr>
        <w:pStyle w:val="FirstParagraph"/>
      </w:pPr>
      <w:r>
        <w:t xml:space="preserve">My decision to apply to NISE stems from its unparalleled focus on context-specific solutions. Unlike generic international programs, NISE's faculty includes leaders who shaped India's disability policies, such as Dr. Anjali Sharma (former Chairperson of the National Trust). The institution's partnership with Delhi government schools provides practical immersion—a requirement I cannot afford through private institutions costing 3x more. This Scholarship Application Letter represents not just my personal need but a strategic opportunity to strengthen India New Delhi's educational ecosystem. With this support, I will become part of a growing network of 200+ NISE alumni currently transforming special education across 14 Indian states.</w:t>
      </w:r>
    </w:p>
    <w:bookmarkEnd w:id="27"/>
    <w:bookmarkStart w:id="28" w:name="Xd4dc924a979a20cb5706349525d653f3d7707c2"/>
    <w:p>
      <w:pPr>
        <w:pStyle w:val="Heading3"/>
      </w:pPr>
      <w:r>
        <w:t xml:space="preserve">Future Vision for Special Education in India</w:t>
      </w:r>
    </w:p>
    <w:p>
      <w:pPr>
        <w:pStyle w:val="FirstParagraph"/>
      </w:pPr>
      <w:r>
        <w:t xml:space="preserve">My long-term goal is to establish Delhi's first community-based special education hub within five years, providing free teacher training and resource access to 200+ schools. I have already secured preliminary support from the Delhi Urban Shelter Improvement Board for this initiative. This scholarship is the pivotal step: it will enable me to learn from NISE's research on India-specific challenges like linguistic diversity in special education (e.g., adapting materials for Hindi, Urdu, and regional language speakers) and implement data-driven strategies. When I return to New Delhi, I will share my learnings through monthly workshops at all 75 government special educators' training centers in the national capital—ensuring that every rupee invested creates exponential returns for vulnerable children.</w:t>
      </w:r>
    </w:p>
    <w:bookmarkEnd w:id="28"/>
    <w:p>
      <w:pPr>
        <w:pStyle w:val="BodyText"/>
      </w:pPr>
      <w:r>
        <w:t xml:space="preserve">India New Delhi stands at a critical juncture where inclusive education can bridge opportunity gaps for millions. As a Special Education Teacher who has seen classrooms transformed through small interventions, I am committed to scaling impact. This scholarship would not merely fund my studies but ignite a ripple effect across our city's educational landscape. I have attached all supporting documents including recommendation letters from the Delhi Directorate of Education and my 5-year performance records.</w:t>
      </w:r>
    </w:p>
    <w:p>
      <w:pPr>
        <w:pStyle w:val="BodyText"/>
      </w:pPr>
      <w:r>
        <w:t xml:space="preserve">Thank you for considering this Scholarship Application Letter with the urgency it deserves. I welcome the opportunity to discuss how my skills and vision align with NISE's mission during an interview at your convenience.</w:t>
      </w:r>
    </w:p>
    <w:p>
      <w:pPr>
        <w:pStyle w:val="BodyText"/>
      </w:pPr>
      <w:r>
        <w:t xml:space="preserve">Sincerely,</w:t>
      </w:r>
    </w:p>
    <w:p>
      <w:pPr>
        <w:pStyle w:val="BodyText"/>
      </w:pPr>
      <w:r>
        <w:t xml:space="preserve">Priya Mehta</w:t>
      </w:r>
    </w:p>
    <w:p>
      <w:pPr>
        <w:pStyle w:val="BodyText"/>
      </w:pPr>
      <w:r>
        <w:t xml:space="preserve">Special Education Teacher (Grade VI)</w:t>
      </w:r>
    </w:p>
    <w:p>
      <w:pPr>
        <w:pStyle w:val="BodyText"/>
      </w:pPr>
      <w:r>
        <w:t xml:space="preserve">Shri Ram Public School, East Delhi</w:t>
      </w:r>
    </w:p>
    <w:p>
      <w:pPr>
        <w:pStyle w:val="BodyText"/>
      </w:pPr>
      <w:r>
        <w:t xml:space="preserve">Contact: priya.mehta@shriramdelhi.edu.in | +91-98765 43210</w:t>
      </w:r>
    </w:p>
    <w:p>
      <w:pPr>
        <w:pStyle w:val="BodyText"/>
      </w:pPr>
      <w:r>
        <w:t xml:space="preserve">Word Count: 867</w:t>
      </w:r>
    </w:p>
    <w:p>
      <w:pPr>
        <w:pStyle w:val="BodyText"/>
      </w:pPr>
      <w:r>
        <w:t xml:space="preserve">Document Type: Scholarship Application Letter for Special Education Teacher Training in India New Delh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6-07-24T07:51:16Z</dcterms:created>
  <dcterms:modified xsi:type="dcterms:W3CDTF">2026-07-24T07:51:16Z</dcterms:modified>
</cp:coreProperties>
</file>

<file path=docProps/custom.xml><?xml version="1.0" encoding="utf-8"?>
<Properties xmlns="http://schemas.openxmlformats.org/officeDocument/2006/custom-properties" xmlns:vt="http://schemas.openxmlformats.org/officeDocument/2006/docPropsVTypes"/>
</file>